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570DC4F1" w14:textId="246AB7DB" w:rsidR="00EA2566" w:rsidRPr="00EA2566" w:rsidRDefault="00EA2566" w:rsidP="006576C4">
      <w:pPr>
        <w:spacing w:after="0" w:line="240" w:lineRule="auto"/>
        <w:rPr>
          <w:b/>
          <w:sz w:val="12"/>
          <w:szCs w:val="12"/>
        </w:rPr>
      </w:pPr>
      <w:bookmarkStart w:id="0" w:name="_gjdgxs" w:colFirst="0" w:colLast="0"/>
      <w:bookmarkEnd w:id="0"/>
    </w:p>
    <w:p w14:paraId="4A427473" w14:textId="77777777" w:rsidR="00B35444" w:rsidRDefault="00B35444" w:rsidP="006576C4">
      <w:pPr>
        <w:spacing w:after="0" w:line="240" w:lineRule="auto"/>
        <w:rPr>
          <w:b/>
          <w:sz w:val="19"/>
          <w:szCs w:val="19"/>
        </w:rPr>
      </w:pPr>
    </w:p>
    <w:p w14:paraId="4B5C4D60" w14:textId="77777777" w:rsidR="00B35444" w:rsidRDefault="00B35444" w:rsidP="006576C4">
      <w:pPr>
        <w:spacing w:after="0" w:line="240" w:lineRule="auto"/>
        <w:rPr>
          <w:b/>
          <w:sz w:val="19"/>
          <w:szCs w:val="19"/>
        </w:rPr>
      </w:pPr>
    </w:p>
    <w:p w14:paraId="57A43BF0" w14:textId="368FF2A4" w:rsidR="001D16E9" w:rsidRPr="00C25660" w:rsidRDefault="002D2E31" w:rsidP="006576C4">
      <w:pPr>
        <w:spacing w:after="0" w:line="240" w:lineRule="auto"/>
      </w:pPr>
      <w:r w:rsidRPr="00C25660">
        <w:rPr>
          <w:b/>
        </w:rPr>
        <w:t>To:</w:t>
      </w:r>
      <w:r w:rsidRPr="00C25660">
        <w:t xml:space="preserve"> </w:t>
      </w:r>
      <w:r w:rsidRPr="00C25660">
        <w:rPr>
          <w:highlight w:val="yellow"/>
        </w:rPr>
        <w:t>&lt;Manager/Department head’s name&gt;</w:t>
      </w:r>
    </w:p>
    <w:p w14:paraId="529C56CE" w14:textId="77777777" w:rsidR="001D16E9" w:rsidRPr="00C25660" w:rsidRDefault="001D16E9" w:rsidP="006576C4">
      <w:pPr>
        <w:spacing w:after="0" w:line="240" w:lineRule="auto"/>
      </w:pPr>
    </w:p>
    <w:p w14:paraId="52BAF6E6" w14:textId="77777777" w:rsidR="001D16E9" w:rsidRPr="00C25660" w:rsidRDefault="002D2E31" w:rsidP="006576C4">
      <w:pPr>
        <w:spacing w:after="0" w:line="240" w:lineRule="auto"/>
      </w:pPr>
      <w:r w:rsidRPr="00C25660">
        <w:rPr>
          <w:b/>
        </w:rPr>
        <w:t>From:</w:t>
      </w:r>
      <w:r w:rsidRPr="00C25660">
        <w:t xml:space="preserve"> </w:t>
      </w:r>
      <w:r w:rsidRPr="00C25660">
        <w:rPr>
          <w:highlight w:val="yellow"/>
        </w:rPr>
        <w:t>&lt;Your name&gt;</w:t>
      </w:r>
    </w:p>
    <w:p w14:paraId="699EBC21" w14:textId="77777777" w:rsidR="001D16E9" w:rsidRPr="00C25660" w:rsidRDefault="001D16E9" w:rsidP="006576C4">
      <w:pPr>
        <w:spacing w:after="0" w:line="240" w:lineRule="auto"/>
      </w:pPr>
    </w:p>
    <w:p w14:paraId="09A43162" w14:textId="127813B3" w:rsidR="001D16E9" w:rsidRPr="00C25660" w:rsidRDefault="002D2E31" w:rsidP="006576C4">
      <w:pPr>
        <w:spacing w:after="0" w:line="240" w:lineRule="auto"/>
      </w:pPr>
      <w:r w:rsidRPr="00C25660">
        <w:rPr>
          <w:b/>
        </w:rPr>
        <w:t>Subject:</w:t>
      </w:r>
      <w:r w:rsidRPr="00C25660">
        <w:t xml:space="preserve"> </w:t>
      </w:r>
      <w:r w:rsidR="008B727A" w:rsidRPr="00C25660">
        <w:rPr>
          <w:b/>
        </w:rPr>
        <w:t>Mimecast</w:t>
      </w:r>
      <w:r w:rsidRPr="00C25660">
        <w:rPr>
          <w:b/>
        </w:rPr>
        <w:t xml:space="preserve"> </w:t>
      </w:r>
      <w:r w:rsidR="00C12317" w:rsidRPr="00C25660">
        <w:rPr>
          <w:b/>
        </w:rPr>
        <w:t xml:space="preserve">Cyber Resilience </w:t>
      </w:r>
      <w:r w:rsidR="00A73923" w:rsidRPr="00C25660">
        <w:rPr>
          <w:b/>
        </w:rPr>
        <w:t>Summit 2019</w:t>
      </w:r>
    </w:p>
    <w:p w14:paraId="7B072596" w14:textId="77777777" w:rsidR="001D16E9" w:rsidRPr="00C25660" w:rsidRDefault="001D16E9" w:rsidP="006576C4">
      <w:pPr>
        <w:spacing w:after="0" w:line="240" w:lineRule="auto"/>
      </w:pPr>
    </w:p>
    <w:p w14:paraId="5C39D30B" w14:textId="3C0DD556" w:rsidR="001D16E9" w:rsidRPr="00C25660" w:rsidRDefault="009B5AFD" w:rsidP="006576C4">
      <w:pPr>
        <w:spacing w:after="0" w:line="240" w:lineRule="auto"/>
      </w:pPr>
      <w:r w:rsidRPr="00C25660">
        <w:t xml:space="preserve">I’m requesting </w:t>
      </w:r>
      <w:r w:rsidR="002D2E31" w:rsidRPr="00C25660">
        <w:t>your approval to attend</w:t>
      </w:r>
      <w:r w:rsidR="00A73923" w:rsidRPr="00C25660">
        <w:t xml:space="preserve"> the</w:t>
      </w:r>
      <w:r w:rsidR="002D2E31" w:rsidRPr="00C25660">
        <w:t xml:space="preserve"> </w:t>
      </w:r>
      <w:hyperlink r:id="rId8" w:history="1">
        <w:r w:rsidR="00A73923" w:rsidRPr="00C25660">
          <w:rPr>
            <w:rStyle w:val="Hyperlink"/>
            <w:b/>
          </w:rPr>
          <w:t>Cyber Resilience Summit presented by Mimecast</w:t>
        </w:r>
      </w:hyperlink>
      <w:r w:rsidR="002D2E31" w:rsidRPr="00C25660">
        <w:t xml:space="preserve"> in </w:t>
      </w:r>
      <w:r w:rsidR="00726D5A">
        <w:t>Sandton</w:t>
      </w:r>
      <w:r w:rsidR="002D2E31" w:rsidRPr="00C25660">
        <w:t xml:space="preserve"> </w:t>
      </w:r>
      <w:r w:rsidR="00726D5A">
        <w:t>on Thursday 29 August 2019.</w:t>
      </w:r>
      <w:r w:rsidR="002D2E31" w:rsidRPr="00C25660">
        <w:t xml:space="preserve">  </w:t>
      </w:r>
    </w:p>
    <w:p w14:paraId="6FC61213" w14:textId="77777777" w:rsidR="00C12317" w:rsidRPr="00C25660" w:rsidRDefault="00C12317" w:rsidP="00C12317">
      <w:pPr>
        <w:spacing w:after="0" w:line="240" w:lineRule="auto"/>
      </w:pPr>
    </w:p>
    <w:p w14:paraId="1CB04DAD" w14:textId="77777777" w:rsidR="00C12317" w:rsidRPr="00C25660" w:rsidRDefault="00C12317" w:rsidP="00C12317">
      <w:pPr>
        <w:spacing w:after="0" w:line="240" w:lineRule="auto"/>
        <w:rPr>
          <w:b/>
        </w:rPr>
      </w:pPr>
      <w:r w:rsidRPr="00C25660">
        <w:rPr>
          <w:b/>
        </w:rPr>
        <w:t>Top 3 reasons I would like to attend:</w:t>
      </w:r>
    </w:p>
    <w:p w14:paraId="32A0B98B" w14:textId="3D0A6D18" w:rsidR="00C12317" w:rsidRPr="00C25660" w:rsidRDefault="00C12317" w:rsidP="00C12317">
      <w:pPr>
        <w:pStyle w:val="ListParagraph"/>
        <w:numPr>
          <w:ilvl w:val="0"/>
          <w:numId w:val="7"/>
        </w:numPr>
        <w:spacing w:after="0" w:line="240" w:lineRule="auto"/>
        <w:ind w:left="720" w:hanging="360"/>
      </w:pPr>
      <w:r w:rsidRPr="00C25660">
        <w:t>Education: Improve my Mimecast skills and knowledge</w:t>
      </w:r>
    </w:p>
    <w:p w14:paraId="5AFADF36" w14:textId="10DD5317" w:rsidR="00C12317" w:rsidRPr="00C25660" w:rsidRDefault="00C12317" w:rsidP="00C12317">
      <w:pPr>
        <w:pStyle w:val="ListParagraph"/>
        <w:numPr>
          <w:ilvl w:val="0"/>
          <w:numId w:val="7"/>
        </w:numPr>
        <w:spacing w:after="0" w:line="240" w:lineRule="auto"/>
        <w:ind w:left="720" w:hanging="360"/>
      </w:pPr>
      <w:r w:rsidRPr="00C25660">
        <w:t>Community: Increase our team’s efficiency and productivity</w:t>
      </w:r>
    </w:p>
    <w:p w14:paraId="65521306" w14:textId="30B013A8" w:rsidR="00C12317" w:rsidRPr="00C25660" w:rsidRDefault="00C12317" w:rsidP="00C12317">
      <w:pPr>
        <w:pStyle w:val="ListParagraph"/>
        <w:numPr>
          <w:ilvl w:val="0"/>
          <w:numId w:val="7"/>
        </w:numPr>
        <w:spacing w:after="0" w:line="240" w:lineRule="auto"/>
        <w:ind w:left="720" w:hanging="360"/>
      </w:pPr>
      <w:r w:rsidRPr="00C25660">
        <w:t>Innovation: Uncover</w:t>
      </w:r>
      <w:r w:rsidR="00726D5A">
        <w:t xml:space="preserve"> new ways to bolster our </w:t>
      </w:r>
      <w:proofErr w:type="spellStart"/>
      <w:r w:rsidR="00726D5A">
        <w:t>organis</w:t>
      </w:r>
      <w:r w:rsidRPr="00C25660">
        <w:t>ation</w:t>
      </w:r>
      <w:r w:rsidR="00726D5A">
        <w:t>'</w:t>
      </w:r>
      <w:r w:rsidRPr="00C25660">
        <w:t>s</w:t>
      </w:r>
      <w:proofErr w:type="spellEnd"/>
      <w:r w:rsidRPr="00C25660">
        <w:t xml:space="preserve"> cyber resilience</w:t>
      </w:r>
    </w:p>
    <w:p w14:paraId="18B0C96A" w14:textId="77777777" w:rsidR="00C12317" w:rsidRPr="00C25660" w:rsidRDefault="00C12317" w:rsidP="00C12317">
      <w:pPr>
        <w:spacing w:after="0" w:line="240" w:lineRule="auto"/>
      </w:pPr>
    </w:p>
    <w:p w14:paraId="230F33C5" w14:textId="75BA47E3" w:rsidR="00C12317" w:rsidRPr="00C25660" w:rsidRDefault="00C12317" w:rsidP="00C12317">
      <w:pPr>
        <w:spacing w:after="0" w:line="240" w:lineRule="auto"/>
        <w:rPr>
          <w:b/>
        </w:rPr>
      </w:pPr>
      <w:r w:rsidRPr="00C25660">
        <w:rPr>
          <w:b/>
        </w:rPr>
        <w:t>Conference Overview:</w:t>
      </w:r>
    </w:p>
    <w:p w14:paraId="4838F1C3" w14:textId="1F1EADD4" w:rsidR="00C12317" w:rsidRPr="00C25660" w:rsidRDefault="00C12317" w:rsidP="00726D5A">
      <w:pPr>
        <w:spacing w:after="0" w:line="240" w:lineRule="auto"/>
      </w:pPr>
      <w:r w:rsidRPr="00C25660">
        <w:t xml:space="preserve">The Cyber Resilience Summit presented by Mimecast includes product roadmap deep dives, networking with industry experts, hands-on training, tons of Mimecast experts and executives on-site to tap into, and more than </w:t>
      </w:r>
      <w:r w:rsidR="00726D5A">
        <w:t>20</w:t>
      </w:r>
      <w:r w:rsidRPr="00C25660">
        <w:t xml:space="preserve"> interactive sessions across multiple tracks each carefully crafted with customer input, expert insights, and industry and threat intelligence predictions.</w:t>
      </w:r>
      <w:r w:rsidR="00C25660">
        <w:t xml:space="preserve"> </w:t>
      </w:r>
    </w:p>
    <w:p w14:paraId="3B13C3C9" w14:textId="77777777" w:rsidR="00C12317" w:rsidRPr="00C25660" w:rsidRDefault="00C12317" w:rsidP="00C12317">
      <w:pPr>
        <w:spacing w:after="0" w:line="240" w:lineRule="auto"/>
      </w:pPr>
    </w:p>
    <w:p w14:paraId="4FD05EBE" w14:textId="19630367" w:rsidR="001D16E9" w:rsidRPr="00C25660" w:rsidRDefault="002D2E31" w:rsidP="009B5AFD">
      <w:pPr>
        <w:spacing w:after="0" w:line="240" w:lineRule="auto"/>
      </w:pPr>
      <w:r w:rsidRPr="00C25660">
        <w:t>W</w:t>
      </w:r>
      <w:r w:rsidR="00732CF4" w:rsidRPr="00C25660">
        <w:t>hen I return</w:t>
      </w:r>
      <w:r w:rsidRPr="00C25660">
        <w:t xml:space="preserve">, I’ll </w:t>
      </w:r>
      <w:proofErr w:type="spellStart"/>
      <w:r w:rsidR="00726D5A">
        <w:t>summaris</w:t>
      </w:r>
      <w:r w:rsidR="00A73923" w:rsidRPr="00C25660">
        <w:t>e</w:t>
      </w:r>
      <w:proofErr w:type="spellEnd"/>
      <w:r w:rsidRPr="00C25660">
        <w:t xml:space="preserve"> the major concepts, action items and </w:t>
      </w:r>
      <w:r w:rsidR="009B5AFD" w:rsidRPr="00C25660">
        <w:t xml:space="preserve">will </w:t>
      </w:r>
      <w:r w:rsidRPr="00C25660">
        <w:t xml:space="preserve">share all presentation </w:t>
      </w:r>
      <w:bookmarkStart w:id="1" w:name="_GoBack"/>
      <w:bookmarkEnd w:id="1"/>
      <w:r w:rsidRPr="00C25660">
        <w:t xml:space="preserve">materials for the sessions I attended. </w:t>
      </w:r>
      <w:r w:rsidR="00A73923" w:rsidRPr="00C25660">
        <w:t>I believe that this</w:t>
      </w:r>
      <w:r w:rsidR="009B5AFD" w:rsidRPr="00C25660">
        <w:t xml:space="preserve"> will add</w:t>
      </w:r>
      <w:r w:rsidRPr="00C25660">
        <w:t xml:space="preserve"> long-term value to our department</w:t>
      </w:r>
      <w:r w:rsidR="00726D5A">
        <w:t>.</w:t>
      </w:r>
    </w:p>
    <w:p w14:paraId="07CF89F3" w14:textId="77777777" w:rsidR="001D16E9" w:rsidRPr="00C25660" w:rsidRDefault="001D16E9" w:rsidP="006576C4">
      <w:pPr>
        <w:spacing w:after="0" w:line="240" w:lineRule="auto"/>
      </w:pPr>
    </w:p>
    <w:p w14:paraId="3FEBEA79" w14:textId="77777777" w:rsidR="001D16E9" w:rsidRPr="00C25660" w:rsidRDefault="002D2E31" w:rsidP="006576C4">
      <w:pPr>
        <w:spacing w:after="0" w:line="240" w:lineRule="auto"/>
      </w:pPr>
      <w:r w:rsidRPr="00C25660">
        <w:t>Sincerely,</w:t>
      </w:r>
    </w:p>
    <w:p w14:paraId="588EEA77" w14:textId="4028E8A4" w:rsidR="001D16E9" w:rsidRPr="00C25660" w:rsidRDefault="002D2E31" w:rsidP="006576C4">
      <w:pPr>
        <w:spacing w:after="0" w:line="240" w:lineRule="auto"/>
      </w:pPr>
      <w:r w:rsidRPr="00C25660">
        <w:t>&lt;</w:t>
      </w:r>
      <w:r w:rsidRPr="00C25660">
        <w:rPr>
          <w:highlight w:val="yellow"/>
        </w:rPr>
        <w:t>Insert your name here</w:t>
      </w:r>
      <w:r w:rsidRPr="00C25660">
        <w:t>&gt;</w:t>
      </w:r>
    </w:p>
    <w:p w14:paraId="01FBB9DE" w14:textId="77777777" w:rsidR="00A73923" w:rsidRDefault="00A73923" w:rsidP="00A73923"/>
    <w:p w14:paraId="44B32361" w14:textId="77777777" w:rsidR="00A73923" w:rsidRDefault="00A73923" w:rsidP="006576C4">
      <w:pPr>
        <w:spacing w:after="0" w:line="240" w:lineRule="auto"/>
      </w:pPr>
    </w:p>
    <w:sectPr w:rsidR="00A73923" w:rsidSect="006576C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1E87A2" w14:textId="77777777" w:rsidR="00A96C2E" w:rsidRDefault="00A96C2E" w:rsidP="006576C4">
      <w:pPr>
        <w:spacing w:after="0" w:line="240" w:lineRule="auto"/>
      </w:pPr>
      <w:r>
        <w:separator/>
      </w:r>
    </w:p>
  </w:endnote>
  <w:endnote w:type="continuationSeparator" w:id="0">
    <w:p w14:paraId="365FBBF2" w14:textId="77777777" w:rsidR="00A96C2E" w:rsidRDefault="00A96C2E" w:rsidP="006576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628747" w14:textId="77777777" w:rsidR="00726D5A" w:rsidRDefault="00726D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C6380C" w14:textId="77777777" w:rsidR="00726D5A" w:rsidRDefault="00726D5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D138B3" w14:textId="77777777" w:rsidR="00726D5A" w:rsidRDefault="00726D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23214A" w14:textId="77777777" w:rsidR="00A96C2E" w:rsidRDefault="00A96C2E" w:rsidP="006576C4">
      <w:pPr>
        <w:spacing w:after="0" w:line="240" w:lineRule="auto"/>
      </w:pPr>
      <w:r>
        <w:separator/>
      </w:r>
    </w:p>
  </w:footnote>
  <w:footnote w:type="continuationSeparator" w:id="0">
    <w:p w14:paraId="526381D0" w14:textId="77777777" w:rsidR="00A96C2E" w:rsidRDefault="00A96C2E" w:rsidP="006576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66EAD5" w14:textId="77777777" w:rsidR="00726D5A" w:rsidRDefault="00726D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92FE9D" w14:textId="59911EC4" w:rsidR="00B35444" w:rsidRDefault="00726D5A">
    <w:pPr>
      <w:pStyle w:val="Header"/>
    </w:pPr>
    <w:r>
      <w:rPr>
        <w:noProof/>
      </w:rPr>
      <w:drawing>
        <wp:inline distT="0" distB="0" distL="0" distR="0" wp14:anchorId="2F561BAC" wp14:editId="30BB3813">
          <wp:extent cx="6858000" cy="1028700"/>
          <wp:effectExtent l="0" t="0" r="0" b="0"/>
          <wp:docPr id="1" name="Picture 1" descr="A large city&#10;&#10;Description generated with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er-register-JH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10287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5E863A" w14:textId="77777777" w:rsidR="00726D5A" w:rsidRDefault="00726D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6464C3"/>
    <w:multiLevelType w:val="hybridMultilevel"/>
    <w:tmpl w:val="CCFA4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88792A"/>
    <w:multiLevelType w:val="multilevel"/>
    <w:tmpl w:val="46129A80"/>
    <w:lvl w:ilvl="0">
      <w:start w:val="1"/>
      <w:numFmt w:val="bullet"/>
      <w:lvlText w:val="●"/>
      <w:lvlJc w:val="left"/>
      <w:pPr>
        <w:ind w:left="540" w:firstLine="18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260" w:firstLine="90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980" w:firstLine="162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700" w:firstLine="234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420" w:firstLine="30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140" w:firstLine="378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860" w:firstLine="450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580" w:firstLine="522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300" w:firstLine="5940"/>
      </w:pPr>
      <w:rPr>
        <w:rFonts w:ascii="Arial" w:eastAsia="Arial" w:hAnsi="Arial" w:cs="Arial"/>
      </w:rPr>
    </w:lvl>
  </w:abstractNum>
  <w:abstractNum w:abstractNumId="2" w15:restartNumberingAfterBreak="0">
    <w:nsid w:val="32A22E95"/>
    <w:multiLevelType w:val="hybridMultilevel"/>
    <w:tmpl w:val="FAB81C96"/>
    <w:lvl w:ilvl="0" w:tplc="BA6A109E">
      <w:numFmt w:val="bullet"/>
      <w:lvlText w:val="•"/>
      <w:lvlJc w:val="left"/>
      <w:pPr>
        <w:ind w:left="1080" w:hanging="72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B36F5F"/>
    <w:multiLevelType w:val="hybridMultilevel"/>
    <w:tmpl w:val="E0E43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832CD0"/>
    <w:multiLevelType w:val="hybridMultilevel"/>
    <w:tmpl w:val="A9FA525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5" w15:restartNumberingAfterBreak="0">
    <w:nsid w:val="731F3436"/>
    <w:multiLevelType w:val="hybridMultilevel"/>
    <w:tmpl w:val="80EED392"/>
    <w:lvl w:ilvl="0" w:tplc="C2B40A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4"/>
  </w:num>
  <w:num w:numId="4">
    <w:abstractNumId w:val="3"/>
  </w:num>
  <w:num w:numId="5">
    <w:abstractNumId w:val="5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NjUxtTQ0Mjc3MjVT0lEKTi0uzszPAykwrAUA6yhkrCwAAAA="/>
  </w:docVars>
  <w:rsids>
    <w:rsidRoot w:val="001D16E9"/>
    <w:rsid w:val="000554B6"/>
    <w:rsid w:val="00063BF9"/>
    <w:rsid w:val="00065973"/>
    <w:rsid w:val="00071E06"/>
    <w:rsid w:val="00084F7E"/>
    <w:rsid w:val="00152172"/>
    <w:rsid w:val="001A78FA"/>
    <w:rsid w:val="001B697E"/>
    <w:rsid w:val="001D16E9"/>
    <w:rsid w:val="00232B22"/>
    <w:rsid w:val="00242DD2"/>
    <w:rsid w:val="002D2E31"/>
    <w:rsid w:val="002F6717"/>
    <w:rsid w:val="0031729E"/>
    <w:rsid w:val="003A10BC"/>
    <w:rsid w:val="003D15DB"/>
    <w:rsid w:val="003E27D4"/>
    <w:rsid w:val="003F43DB"/>
    <w:rsid w:val="00492E5B"/>
    <w:rsid w:val="004F713B"/>
    <w:rsid w:val="00525A98"/>
    <w:rsid w:val="005E5372"/>
    <w:rsid w:val="005E713A"/>
    <w:rsid w:val="00632437"/>
    <w:rsid w:val="006576C4"/>
    <w:rsid w:val="006831CE"/>
    <w:rsid w:val="00692D11"/>
    <w:rsid w:val="006A47E8"/>
    <w:rsid w:val="006B0EF5"/>
    <w:rsid w:val="006B2299"/>
    <w:rsid w:val="006D1041"/>
    <w:rsid w:val="00721031"/>
    <w:rsid w:val="00721264"/>
    <w:rsid w:val="00726D5A"/>
    <w:rsid w:val="00732CF4"/>
    <w:rsid w:val="00746A5A"/>
    <w:rsid w:val="007768C3"/>
    <w:rsid w:val="007843CE"/>
    <w:rsid w:val="007A0096"/>
    <w:rsid w:val="007D5589"/>
    <w:rsid w:val="007E4AC9"/>
    <w:rsid w:val="007E4DAF"/>
    <w:rsid w:val="007F32D2"/>
    <w:rsid w:val="00810985"/>
    <w:rsid w:val="008156B7"/>
    <w:rsid w:val="00855255"/>
    <w:rsid w:val="00863D83"/>
    <w:rsid w:val="008B727A"/>
    <w:rsid w:val="008C1190"/>
    <w:rsid w:val="008C1883"/>
    <w:rsid w:val="008D616F"/>
    <w:rsid w:val="008E4F7A"/>
    <w:rsid w:val="00933EFA"/>
    <w:rsid w:val="00953199"/>
    <w:rsid w:val="0096481C"/>
    <w:rsid w:val="009922BB"/>
    <w:rsid w:val="00994FC7"/>
    <w:rsid w:val="009B5AFD"/>
    <w:rsid w:val="009C7EDB"/>
    <w:rsid w:val="00A44208"/>
    <w:rsid w:val="00A648DD"/>
    <w:rsid w:val="00A73923"/>
    <w:rsid w:val="00A96C2E"/>
    <w:rsid w:val="00AF5CAE"/>
    <w:rsid w:val="00B01221"/>
    <w:rsid w:val="00B1560F"/>
    <w:rsid w:val="00B24319"/>
    <w:rsid w:val="00B35444"/>
    <w:rsid w:val="00B511E8"/>
    <w:rsid w:val="00B5673A"/>
    <w:rsid w:val="00BB65A4"/>
    <w:rsid w:val="00C12317"/>
    <w:rsid w:val="00C25660"/>
    <w:rsid w:val="00C36858"/>
    <w:rsid w:val="00C40BC9"/>
    <w:rsid w:val="00C453CB"/>
    <w:rsid w:val="00C95390"/>
    <w:rsid w:val="00CF2E12"/>
    <w:rsid w:val="00D01A2E"/>
    <w:rsid w:val="00D031E8"/>
    <w:rsid w:val="00D07087"/>
    <w:rsid w:val="00D12BC5"/>
    <w:rsid w:val="00D2081D"/>
    <w:rsid w:val="00D76E4C"/>
    <w:rsid w:val="00D91D83"/>
    <w:rsid w:val="00DA219C"/>
    <w:rsid w:val="00DA582F"/>
    <w:rsid w:val="00DC6F3C"/>
    <w:rsid w:val="00E0087D"/>
    <w:rsid w:val="00E678B3"/>
    <w:rsid w:val="00E81996"/>
    <w:rsid w:val="00E90FDE"/>
    <w:rsid w:val="00EA2566"/>
    <w:rsid w:val="00F239AD"/>
    <w:rsid w:val="00F719D0"/>
    <w:rsid w:val="00FA49B4"/>
    <w:rsid w:val="00FC493D"/>
    <w:rsid w:val="00FE1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00C693"/>
  <w15:docId w15:val="{7A782CA3-A8AA-42FB-9373-55F7FEEC0A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100" w:after="100" w:line="240" w:lineRule="auto"/>
      <w:outlineLvl w:val="1"/>
    </w:pPr>
    <w:rPr>
      <w:rFonts w:ascii="Times New Roman" w:eastAsia="Times New Roman" w:hAnsi="Times New Roman" w:cs="Times New Roman"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49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49B4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492E5B"/>
    <w:pPr>
      <w:spacing w:after="0" w:line="240" w:lineRule="auto"/>
    </w:pPr>
    <w:rPr>
      <w:rFonts w:asciiTheme="minorHAnsi" w:eastAsiaTheme="minorHAnsi" w:hAnsiTheme="minorHAnsi" w:cstheme="minorBidi"/>
      <w:color w:val="auto"/>
    </w:rPr>
  </w:style>
  <w:style w:type="paragraph" w:styleId="Revision">
    <w:name w:val="Revision"/>
    <w:hidden/>
    <w:uiPriority w:val="99"/>
    <w:semiHidden/>
    <w:rsid w:val="006D1041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48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48DD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576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76C4"/>
  </w:style>
  <w:style w:type="paragraph" w:styleId="Footer">
    <w:name w:val="footer"/>
    <w:basedOn w:val="Normal"/>
    <w:link w:val="FooterChar"/>
    <w:uiPriority w:val="99"/>
    <w:unhideWhenUsed/>
    <w:rsid w:val="006576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76C4"/>
  </w:style>
  <w:style w:type="character" w:styleId="Hyperlink">
    <w:name w:val="Hyperlink"/>
    <w:basedOn w:val="DefaultParagraphFont"/>
    <w:uiPriority w:val="99"/>
    <w:unhideWhenUsed/>
    <w:rsid w:val="00E90FD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73923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color w:val="auto"/>
    </w:rPr>
  </w:style>
  <w:style w:type="character" w:styleId="UnresolvedMention">
    <w:name w:val="Unresolved Mention"/>
    <w:basedOn w:val="DefaultParagraphFont"/>
    <w:uiPriority w:val="99"/>
    <w:rsid w:val="00C1231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479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imecast.com/summit/za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ED7157-9F94-4BB4-9FC1-D35007FB4F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1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eary, Dev</dc:creator>
  <cp:lastModifiedBy>Jaco Markwat</cp:lastModifiedBy>
  <cp:revision>2</cp:revision>
  <cp:lastPrinted>2016-08-25T18:42:00Z</cp:lastPrinted>
  <dcterms:created xsi:type="dcterms:W3CDTF">2019-07-16T07:31:00Z</dcterms:created>
  <dcterms:modified xsi:type="dcterms:W3CDTF">2019-07-16T07:31:00Z</dcterms:modified>
</cp:coreProperties>
</file>